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E0EC5" w14:textId="77777777"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14:paraId="69D96AD7" w14:textId="77777777" w:rsidR="003831E9" w:rsidRDefault="003831E9" w:rsidP="00FA15D5">
      <w:pPr>
        <w:ind w:left="6372"/>
        <w:rPr>
          <w:rFonts w:ascii="Arial" w:hAnsi="Arial" w:cs="Arial"/>
          <w:sz w:val="20"/>
        </w:rPr>
      </w:pPr>
    </w:p>
    <w:p w14:paraId="54E49AB0" w14:textId="77777777"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14:paraId="610F30F2" w14:textId="77777777"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14:paraId="1ED59A0B" w14:textId="77777777" w:rsidR="0025777E" w:rsidRPr="00C9117C" w:rsidRDefault="0025777E">
      <w:pPr>
        <w:rPr>
          <w:rFonts w:ascii="Arial" w:hAnsi="Arial" w:cs="Arial"/>
          <w:spacing w:val="20"/>
          <w:sz w:val="20"/>
        </w:rPr>
      </w:pPr>
    </w:p>
    <w:p w14:paraId="03836194" w14:textId="77777777"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14:paraId="62432C7A" w14:textId="77777777"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14:paraId="460E29A0" w14:textId="3B1D0BBC"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0" w:name="_Hlk75180758"/>
      <w:r w:rsidRPr="31BA52DF">
        <w:rPr>
          <w:rFonts w:ascii="Arial" w:hAnsi="Arial" w:cs="Arial"/>
        </w:rPr>
        <w:t xml:space="preserve">Niniejszym oświadczam, że </w:t>
      </w:r>
      <w:bookmarkEnd w:id="0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tkę</w:t>
      </w:r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 xml:space="preserve">w pełnym wymiarze czas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w ramach </w:t>
      </w:r>
      <w:bookmarkStart w:id="1" w:name="_Hlk75180894"/>
      <w:r w:rsidR="000B69CB">
        <w:rPr>
          <w:rFonts w:ascii="Arial" w:hAnsi="Arial" w:cs="Arial"/>
        </w:rPr>
        <w:t>VI</w:t>
      </w:r>
      <w:r w:rsidR="00933D9A">
        <w:rPr>
          <w:rFonts w:ascii="Arial" w:hAnsi="Arial" w:cs="Arial"/>
        </w:rPr>
        <w:t>I</w:t>
      </w:r>
      <w:r w:rsidR="000B69CB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>programu Doktorat Wdrożeniowy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E958C0">
        <w:rPr>
          <w:rFonts w:ascii="Arial" w:hAnsi="Arial" w:cs="Arial"/>
          <w:i/>
          <w:iCs/>
        </w:rPr>
        <w:t>Komunikatem</w:t>
      </w:r>
      <w:r w:rsidR="000B69CB" w:rsidRPr="00E958C0">
        <w:rPr>
          <w:rFonts w:ascii="Arial" w:hAnsi="Arial" w:cs="Arial"/>
        </w:rPr>
        <w:t xml:space="preserve"> Ministra Edukacji i Nauki z dnia 2</w:t>
      </w:r>
      <w:r w:rsidR="00933D9A">
        <w:rPr>
          <w:rFonts w:ascii="Arial" w:hAnsi="Arial" w:cs="Arial"/>
        </w:rPr>
        <w:t>6</w:t>
      </w:r>
      <w:r w:rsidR="000B69CB" w:rsidRPr="00E958C0">
        <w:rPr>
          <w:rFonts w:ascii="Arial" w:hAnsi="Arial" w:cs="Arial"/>
        </w:rPr>
        <w:t xml:space="preserve"> kwietnia 202</w:t>
      </w:r>
      <w:r w:rsidR="00933D9A">
        <w:rPr>
          <w:rFonts w:ascii="Arial" w:hAnsi="Arial" w:cs="Arial"/>
        </w:rPr>
        <w:t>3</w:t>
      </w:r>
      <w:r w:rsidR="000B69CB" w:rsidRPr="00E958C0">
        <w:rPr>
          <w:rFonts w:ascii="Arial" w:hAnsi="Arial" w:cs="Arial"/>
        </w:rPr>
        <w:t xml:space="preserve"> r.</w:t>
      </w:r>
    </w:p>
    <w:bookmarkEnd w:id="1"/>
    <w:p w14:paraId="285FA8C8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78DAC955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</w:t>
      </w:r>
      <w:r w:rsidR="00834ED1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14:paraId="7C6AC96C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27BE24B4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 xml:space="preserve">w trakcie jego kształcenia w Szkole Doktorskiej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14:paraId="4492D998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50B26BA4" w14:textId="77777777"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projektu Doktorat Wdrożeniowy oraz wyznaczonego dla niego opiekuna pomocniczego. </w:t>
      </w:r>
    </w:p>
    <w:p w14:paraId="67D86118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7311D2D9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0DD2B5B6" w14:textId="77777777"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2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przedsiębiorstwa</w:t>
      </w:r>
      <w:bookmarkEnd w:id="2"/>
    </w:p>
    <w:p w14:paraId="6791C9BA" w14:textId="77777777"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14:paraId="5EF4D0C4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70F9D421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3B4BE987" w14:textId="77777777"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4A618" w14:textId="77777777" w:rsidR="00D85D17" w:rsidRDefault="00D85D17" w:rsidP="00A16EAA">
      <w:pPr>
        <w:spacing w:after="0" w:line="240" w:lineRule="auto"/>
      </w:pPr>
      <w:r>
        <w:separator/>
      </w:r>
    </w:p>
  </w:endnote>
  <w:endnote w:type="continuationSeparator" w:id="0">
    <w:p w14:paraId="10271789" w14:textId="77777777" w:rsidR="00D85D17" w:rsidRDefault="00D85D17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A8754" w14:textId="77777777"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6E090994" wp14:editId="6BC15D89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9F4FF" w14:textId="77777777" w:rsidR="00D85D17" w:rsidRDefault="00D85D17" w:rsidP="00A16EAA">
      <w:pPr>
        <w:spacing w:after="0" w:line="240" w:lineRule="auto"/>
      </w:pPr>
      <w:r>
        <w:separator/>
      </w:r>
    </w:p>
  </w:footnote>
  <w:footnote w:type="continuationSeparator" w:id="0">
    <w:p w14:paraId="60EF7F3B" w14:textId="77777777" w:rsidR="00D85D17" w:rsidRDefault="00D85D17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051B9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9707015">
    <w:abstractNumId w:val="3"/>
  </w:num>
  <w:num w:numId="2" w16cid:durableId="754284269">
    <w:abstractNumId w:val="4"/>
  </w:num>
  <w:num w:numId="3" w16cid:durableId="1045376577">
    <w:abstractNumId w:val="2"/>
  </w:num>
  <w:num w:numId="4" w16cid:durableId="1240561451">
    <w:abstractNumId w:val="0"/>
  </w:num>
  <w:num w:numId="5" w16cid:durableId="1755009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B2F15"/>
    <w:rsid w:val="000B69CB"/>
    <w:rsid w:val="00155B30"/>
    <w:rsid w:val="00162997"/>
    <w:rsid w:val="00171BC1"/>
    <w:rsid w:val="001F03EB"/>
    <w:rsid w:val="001F1CB3"/>
    <w:rsid w:val="0025777E"/>
    <w:rsid w:val="00275538"/>
    <w:rsid w:val="002D2CE2"/>
    <w:rsid w:val="0031117A"/>
    <w:rsid w:val="003831E9"/>
    <w:rsid w:val="003906D8"/>
    <w:rsid w:val="003F6225"/>
    <w:rsid w:val="004A2AF2"/>
    <w:rsid w:val="00530E7B"/>
    <w:rsid w:val="0058711E"/>
    <w:rsid w:val="00693AD0"/>
    <w:rsid w:val="0072671B"/>
    <w:rsid w:val="007273CC"/>
    <w:rsid w:val="00742A57"/>
    <w:rsid w:val="00754C73"/>
    <w:rsid w:val="007F3A12"/>
    <w:rsid w:val="00827080"/>
    <w:rsid w:val="00834ED1"/>
    <w:rsid w:val="008824EE"/>
    <w:rsid w:val="00933D9A"/>
    <w:rsid w:val="00946A50"/>
    <w:rsid w:val="00A16EAA"/>
    <w:rsid w:val="00B84E16"/>
    <w:rsid w:val="00BF2EE9"/>
    <w:rsid w:val="00C1138F"/>
    <w:rsid w:val="00C45331"/>
    <w:rsid w:val="00C9117C"/>
    <w:rsid w:val="00D213B2"/>
    <w:rsid w:val="00D26C3D"/>
    <w:rsid w:val="00D85D17"/>
    <w:rsid w:val="00E0345E"/>
    <w:rsid w:val="00E25F7A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97CCF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6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Maksymilian Szymczak</cp:lastModifiedBy>
  <cp:revision>38</cp:revision>
  <dcterms:created xsi:type="dcterms:W3CDTF">2022-04-26T08:06:00Z</dcterms:created>
  <dcterms:modified xsi:type="dcterms:W3CDTF">2023-08-18T13:29:00Z</dcterms:modified>
</cp:coreProperties>
</file>